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X3d68c6ec173284cc364c314f07449e846ecd304"/>
    <w:p>
      <w:pPr>
        <w:pStyle w:val="Heading1"/>
      </w:pPr>
      <w:r>
        <w:t xml:space="preserve">Scholarship Application Letter for Paramedic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Queensland University of Technology (QUT)</w:t>
      </w:r>
      <w:r>
        <w:br/>
      </w:r>
      <w:r>
        <w:t xml:space="preserve">Paramedic Science Program</w:t>
      </w:r>
      <w:r>
        <w:br/>
      </w:r>
      <w:r>
        <w:t xml:space="preserve">Brisbane, Queensland 4000</w:t>
      </w:r>
    </w:p>
    <w:bookmarkStart w:id="20" w:name="Xc027dac89190545ed76641a52aa8808a452d1d4"/>
    <w:p>
      <w:pPr>
        <w:pStyle w:val="Heading2"/>
      </w:pPr>
      <w:r>
        <w:t xml:space="preserve">Subject: Scholarship Application for the Bachelor of Paramedicine (Honours) at QUT, Brisbane</w:t>
      </w:r>
    </w:p>
    <w:p>
      <w:pPr>
        <w:pStyle w:val="FirstParagraph"/>
      </w:pPr>
      <w:r>
        <w:t xml:space="preserve">To the Esteemed Admissions Committee,</w:t>
      </w:r>
    </w:p>
    <w:p>
      <w:pPr>
        <w:pStyle w:val="BodyText"/>
      </w:pPr>
      <w:r>
        <w:t xml:space="preserve">It is with profound enthusiasm and unwavering commitment that I submit my application for the Paramedic Scholarship within the Bachelor of Paramedicine (Honours) program at Queensland University of Technology (QUT) in Brisbane, Australia. As a dedicated individual passionate about emergency healthcare delivery in our dynamic community, this scholarship represents not merely financial assistance but a pivotal investment in my journey to become an exemplary paramedic serving the people of</w:t>
      </w:r>
      <w:r>
        <w:t xml:space="preserve"> </w:t>
      </w:r>
      <w:r>
        <w:rPr>
          <w:bCs/>
          <w:b/>
        </w:rPr>
        <w:t xml:space="preserve">Australia Brisbane</w:t>
      </w:r>
      <w:r>
        <w:t xml:space="preserve">.</w:t>
      </w:r>
    </w:p>
    <w:p>
      <w:pPr>
        <w:pStyle w:val="BodyText"/>
      </w:pPr>
      <w:r>
        <w:t xml:space="preserve">My fascination with emergency medical services ignited during my volunteer work at the Red Cross Blood Service and through assisting local first responders during Brisbane’s notorious summer heatwaves. Witnessing paramedics navigate complex urban emergencies while maintaining calm amidst chaos revealed the profound impact of this profession. In 2023, while volunteering at a community health fair in Woolloongabba, I assisted with triage for over 150 attendees during a sudden thunderstorm that caused multiple heat exhaustion cases. This experience crystallised my determination to pursue formal training as a</w:t>
      </w:r>
      <w:r>
        <w:t xml:space="preserve"> </w:t>
      </w:r>
      <w:r>
        <w:rPr>
          <w:bCs/>
          <w:b/>
        </w:rPr>
        <w:t xml:space="preserve">Paramedic</w:t>
      </w:r>
      <w:r>
        <w:t xml:space="preserve">, where I could transform my compassionate instinct into expert clinical practice under the guidance of Australia’s leading ambulance services.</w:t>
      </w:r>
    </w:p>
    <w:p>
      <w:pPr>
        <w:pStyle w:val="BodyText"/>
      </w:pPr>
      <w:r>
        <w:t xml:space="preserve">The decision to study in</w:t>
      </w:r>
      <w:r>
        <w:t xml:space="preserve"> </w:t>
      </w:r>
      <w:r>
        <w:rPr>
          <w:bCs/>
          <w:b/>
        </w:rPr>
        <w:t xml:space="preserve">Australia Brisbane</w:t>
      </w:r>
      <w:r>
        <w:t xml:space="preserve"> </w:t>
      </w:r>
      <w:r>
        <w:t xml:space="preserve">is deeply rooted in the unique healthcare landscape of Queensland. The Queensland Ambulance Service (QAS) serves a population exceeding 5.3 million across vast urban and remote areas, with Brisbane as its operational epicentre. What distinguishes this region is the convergence of challenges: dense metropolitan traffic requiring rapid response, seasonal cyclones demanding specialised evacuation protocols, and growing multicultural communities with diverse health needs. I am particularly drawn to QUT’s state-of-the-art simulation facilities at the Kelvin Grove campus and its strong partnerships with QAS, which provide real-world clinical placements across Brisbane’s emergency hubs – including the Brisbane Emergency Response Centre in South Bank. This direct alignment between academic curriculum and local service demands is precisely why I am committed to training here.</w:t>
      </w:r>
    </w:p>
    <w:p>
      <w:pPr>
        <w:pStyle w:val="BodyText"/>
      </w:pPr>
      <w:r>
        <w:t xml:space="preserve">Academically, my background has prepared me for rigorous paramedic training. I completed a Diploma of Health Science with distinction (85%) at TAFE Queensland, specialising in Emergency Care Fundamentals. My coursework included advanced first aid certification, CPR with AED proficiency (current to 2024), and modules on trauma management – all directly transferable to the QUT curriculum. I further honed my practical skills through a six-month internship with Brisbane’s St John Ambulance Community Response Team, where I participated in over 75 non-emergency transports and community health education initiatives across Ipswich and Logan City. These experiences confirmed my aptitude for high-pressure clinical decision-making while reinforcing my respect for the ethical weight carried by every</w:t>
      </w:r>
      <w:r>
        <w:t xml:space="preserve"> </w:t>
      </w:r>
      <w:r>
        <w:rPr>
          <w:bCs/>
          <w:b/>
        </w:rPr>
        <w:t xml:space="preserve">Paramedic</w:t>
      </w:r>
      <w:r>
        <w:t xml:space="preserve">.</w:t>
      </w:r>
    </w:p>
    <w:p>
      <w:pPr>
        <w:pStyle w:val="BodyText"/>
      </w:pPr>
      <w:r>
        <w:t xml:space="preserve">Financial considerations are a significant factor in my pursuit of this qualification. While I have secured part-time work as a healthcare support officer at the Royal Brisbane and Women’s Hospital, covering only 60% of my tuition costs, the remaining expenses – including essential clinical equipment, simulation fees, and transport to rural placement sites – present a considerable barrier. This scholarship would alleviate that burden substantially, allowing me to fully immerse myself in academic excellence without compromising my commitment to community service. I am not merely seeking financial aid; I seek the opportunity to contribute meaningfully from day one of my studies.</w:t>
      </w:r>
    </w:p>
    <w:p>
      <w:pPr>
        <w:pStyle w:val="BodyText"/>
      </w:pPr>
      <w:r>
        <w:t xml:space="preserve">My long-term vision is intrinsically tied to Brisbane’s healthcare future. Post-graduation, I aim to join the Queensland Ambulance Service as a graduate paramedic, initially serving in Brisbane’s inner-city districts before expanding into regional outreach programs. I am particularly keen to support QAS initiatives like their Indigenous Health Outreach Team and the Urban Heatwave Response Program – both critical services addressing Brisbane’s most vulnerable populations. The scholarship would empower me to pursue additional certifications in wilderness first response and mental health crisis intervention, skills urgently needed in our evolving community landscape.</w:t>
      </w:r>
    </w:p>
    <w:p>
      <w:pPr>
        <w:pStyle w:val="BodyText"/>
      </w:pPr>
      <w:r>
        <w:t xml:space="preserve">What sets me apart is my proven dedication to service beyond academic requirements. I initiated a "First Aid for All" workshop series at local community centres, training over 200 residents in basic life support during the 2023-24 winter season. This project emerged from observing gaps in emergency preparedness among elderly neighbours during Brisbane’s cold snaps – a challenge that would directly be addressed by a qualified</w:t>
      </w:r>
      <w:r>
        <w:t xml:space="preserve"> </w:t>
      </w:r>
      <w:r>
        <w:rPr>
          <w:bCs/>
          <w:b/>
        </w:rPr>
        <w:t xml:space="preserve">Paramedic</w:t>
      </w:r>
      <w:r>
        <w:t xml:space="preserve"> </w:t>
      </w:r>
      <w:r>
        <w:t xml:space="preserve">like myself. I believe such initiative reflects the proactive mindset essential for future paramedics operating across Australia’s diverse environments.</w:t>
      </w:r>
    </w:p>
    <w:p>
      <w:pPr>
        <w:pStyle w:val="BodyText"/>
      </w:pPr>
      <w:r>
        <w:t xml:space="preserve">The path to becoming a Paramedic in Australia is demanding, requiring not only clinical mastery but deep cultural intelligence and community trust. Brisbane, as Australia’s fastest-growing city with its multicultural fabric and unique environmental pressures, offers the ideal training ground. This scholarship would validate my commitment to excellence at an institution that champions innovation in emergency healthcare education. I am ready to contribute my energy, compassion, and work ethic to QUT’s Paramedic Science program while honouring the trust of Brisbane communities who rely on paramedics during their most vulnerable moments.</w:t>
      </w:r>
    </w:p>
    <w:p>
      <w:pPr>
        <w:pStyle w:val="BodyText"/>
      </w:pPr>
      <w:r>
        <w:t xml:space="preserve">Thank you for considering my application for this prestigious scholarship. I welcome the opportunity to discuss how my dedication aligns with QUT’s vision for developing compassionate, skilled emergency healthcare professionals who will serve Australia Brisbane with distinction. I have attached all required documents and am available at your earliest convenience for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3T08:54:28Z</dcterms:created>
  <dcterms:modified xsi:type="dcterms:W3CDTF">2026-07-23T08:54:28Z</dcterms:modified>
</cp:coreProperties>
</file>

<file path=docProps/custom.xml><?xml version="1.0" encoding="utf-8"?>
<Properties xmlns="http://schemas.openxmlformats.org/officeDocument/2006/custom-properties" xmlns:vt="http://schemas.openxmlformats.org/officeDocument/2006/docPropsVTypes"/>
</file>